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ลักการเขียนโปรแกรม</w:t>
      </w:r>
      <w:r>
        <w:t xml:space="preserve"> </w:t>
      </w:r>
      <w:r>
        <w:t xml:space="preserve">วันที่</w:t>
      </w:r>
      <w:r>
        <w:t xml:space="preserve"> </w:t>
      </w:r>
      <w:r>
        <w:t xml:space="preserve">22</w:t>
      </w:r>
      <w:r>
        <w:t xml:space="preserve"> </w:t>
      </w:r>
      <w:r>
        <w:t xml:space="preserve">มิ.ย.</w:t>
      </w:r>
      <w:r>
        <w:t xml:space="preserve"> </w:t>
      </w:r>
      <w:r>
        <w:t xml:space="preserve">2565</w:t>
      </w:r>
    </w:p>
    <w:p>
      <w:pPr>
        <w:pStyle w:val="Date"/>
      </w:pPr>
      <w:r>
        <w:t xml:space="preserve">วันศุกร์ที่</w:t>
      </w:r>
      <w:r>
        <w:t xml:space="preserve"> </w:t>
      </w:r>
      <w:r>
        <w:t xml:space="preserve">1</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เครื่องที่อยู่หน้าเด็กๆมันเป็นเครื่องที่ All In One ได้ยินหรือเปล่าคะอีกแล้วไหมว่าอยู่ทำไม พี่ล่ามนิ่งจังที่เราไม่ได้ยินนะนี่ว่าทำไมพี่ล่ามอยู่เฉย ๆ ที่ล่ามไม่ได้ยินค่ะตอนนี้ได้ไหมไม่ได้ยินที่อาจารย์พูดไม่ได้ยินจริง ๆ ด้วย อย่างไรรีเซ็ตใหม่เดี๋ยวรอแป๊บหนึ่งนะเด็ก ๆ พรุ่งนี้มีมีไอ้นั่นนะไหว้ครูนะ เด็ก ๆ ไม่ ๆ เพื่อนแจ้งมาหมดแล้วแจ้งแล้วไม่ใช่หรือว่าหรือยังของเด็ก ๆ นะพอใจหรือยังก็เห็นว่าเข้านี่เพราะของคณะน่ะที่บ้านได้ยินเรานะคะเอาใหม่นะเริ่มที่ภาพแรกก่อนส่วนของอุปกรณ์รับข้อมูลในคอมพิวเตอร์นะคะมีคีย์บอร์ดกลับเมาส์นะที่นี้กลับมาในส่วนที่ 2 ค่ะของอุปกรณ์ประมวลผลข้อมูลภาพที่ 2 นะคะก็จะมี CPU ตัวนี้ ตัวชิปนี้นึกถึง CPU ที่ว่าแต่ก่อนจะเป็น Intel นะคะซื้อเดี๋ยวนี้อยากเรียกว่า i5 ขอ i7 อย่างนี้ CPU นะคะเดี๋ยวเราจะไปเรียนกับวิชาอาจารย์พ่อเราจะได้เห็นพวกนี้นะคะ Ram เล็ก ๆ ไม่ฉากเขียวน่ะ พี่ล่ามไม่ได้ยินอีกแล้วเปล่าได้ไหมคะเราก็ไม่ได้ยินพี่ล่ามทีนี้รอแป๊บหนึ่งนะเด็ก ๆ ตอนนี้ต่างไม่ได้ยินกันและกัน นั่นสิเขาบอกบังคับให้เข้าร่วมด้วยนะวันที่ 23 น่ะเดี๋ยวนะเริ่มตั้งแต่ 8:00 โมงที่นี้เขากลัวคนเข้าเยอะไม่ได้ระบุโอเคไหมคะได้ยินไหมคะ OK ดูภาพที่ 2 ตอนในการประมวลผลกดตรงกลาง CPU ก็คือตัวที่อยู่ตรงกลางที่มีคำว่า Intel อยู่ในเครื่องเรียนวิชาระบบปฏิบัติการหรือการซ่อมบำรุงเด็ก ๆจะได้เปิดเครื่องดูแล้วก็จะเห็นอุปกรณ์พวกนี้แน่นอนนะคะวิชาเราเราไม่ได้เป็นมากแค่มาอธิบายว่ามันมีอุปกรณ์อะไรบ้างนะคะ Ram บอกไว้ก่อนว่าไอ้ตัว Ram 2 อันเล็กๆเขียว ๆ นี่คือแรมนะคะแล้วก็จะมีฮาร์ดดิสก์มีแผ่นกลม ๆ อยู่ตรงนี้นะคะฮาร์ดดิสก์ตรงนี้จะเป็นอุปกรณ์ในการประมวลผลเพราะว่าแรมมันจะช่วยในเรื่องของความเร็วในการประมวลผลได้เร็วขึ้นขึ้นอยู่กับโปรแกรมนะคะแล้วก็ CPU ด้วยนะคะตัวที่ทำให้เร็วก็คือแรมนะคะแล้วก็อุปกรณ์ต่อมาตาที่สามส่วนของการแสดงผลนะคะในระบบปฏิบัติการคอมพิวเตอร์สิ่งที่แสดงผลได้เมื่อคืนจอภาพนะคะพอจะมีเครื่องพิมพ์เครื่องพิมพ์ในที่นี้ใช่เฉพาะปริ้นเตอร์ให้นึกถึงเหมือนเวลาที่เขาทำเพราะว่าถ้าเขาทำโปสเตอร์ก็ใช้คอมพิวเตอร์ทำแล้วก่อนทำโปสเตอร์ของใช้มือนะคะวิธีใช้โปสเตอร์คอมพิวเตอร์ทั้งหมดแล้วนะคะที่จัดเก็บข้อมูลก็คือฮาร์ดดิสก์นั้นเองบางคนก็มี Flash Drive อะไรพวกนี้อุปกรณ์พวกนี้นะคะที่นี้เราดูการทำงานของคอมพิวเตอร์ไปแล้วเรามาดูตัวเราคนนี่คนใช้วิธีการรับข้อมูลผ่านอะไรบ้างคนนี้มองใช่ไหมใช้ตามองรับข้อมูลผ่านการมองเห็นนะคะใช้หูนาทีนี้บางคนเหมือนเด็กๆไม่ได้ยินเด็ก ๆ ตาเห็นใช่ไหมคะ อะไรคะผ่านจมูกใช่ไหมใช้จมูกดมกลิ่นมีกลิ่นผ่านมารู้เลยเรารับเข้าไปเราก็ประมวลผลเดี๋ยวแม่จะถามถามใครดีจะเป็นผู้โชคดีวันนี้ลงท้ายด้วยเลข 2 เพราะฉะนั้นหมายเลข 2 ออฟต้าเป็นผู้โชคดีต้านะคะเดินผ่านห้องน้ำว่าจะได้กลิ่นอะไรได้กลิ่นอะไรนะคะ ออฟต้าเดินผ่านห้องน้ำใช่ไหมจมูกเราจะได้กลิ่นอะไรครับ ออฟต้าตอบเดินผ่านห้องน้ำ ออฟต้าจะได้กลิ่นอะไรเป็นกลุ่มแรกนี่ไงถามแล้วได้กลิ่นอะไรไม่เป็นไรเหม็นใช่ไหมน้องตอบว่าเหม็นนะคะปีนี้จะถามคนอื่นเมื่อกี้จมูกแล้วนะคะที่นี้ภาพการสัมผัสสมมุติว่าองุ่นให้หลับตาเดี๋ยวองุ่นหลับตานะเดี๋ยวแม่จะลองให้องุ่นลองสัมผัสองุ่นหลับตาก่อนตาก่อนหลับตาองุ่นต้องหลับตานะคะหลับหรือยังกลับสิองุ่นไม่ยอมหลับตาเดี๋ยวเราจะให้สัมผัสไงหลับหรือยังหลับแล้วใช่ไหมตาไว้หลับตาไว้ห้ามลืมตานะให้ลืมตาได้เมื่อกี้ตอนนี้สัมผัสแบบหลับตาองุ่นสัมผัสได้ถึงอะไรเมื่อกี้ลองให้เขาจับวัตถุชิ้นหนึ่งนะคะเป็นลักษณะอย่างไรต่อสัมผัสมันแข็งใช่ไหมนะคะ นะคะ OK นั่นแหละคือการสัมผัสรสชาติการลิ้มรสหรือการลิ้มรสผ่านปากอันนี้ถามมากินสิ่งนี้เข้าไปเด็ก ๆ จะรู้ถึงรสอะไรแบงค์ แบงค์เป็นผู้โชคดี อ้าวพี่ล่ามหายไปไหน เคยกินหรือเปล่า ถ้าให้แบงค์กินมะนาว ชอบกินเปรี้ยวไหมถ้าเจอมะนาวเอาเข้าไปรสชาติของมะนาวเป็นอย่างไรแบงค์ พี่ล่ามได้ยินไหมคะ ได้ยินแล้ว ถ้าให้แบงค์กินมะนาวแบงค์จะรู้สึกถึงรสอะไร เปรี้ยวจี๊ดไหมเปรี้ยวมากไหม แล้วแบงค์ชอบกินเปรี้ยว ๆ ไหม ชอบหรือเปล่าชอบอยู่หรือใช่ไหม OK นั่นก็คือถ้าเป็นคนนี่ส่วนของการรับข้อมูลของคนจะมีมากกว่าคอมพิวเตอร์ใช่ไหมเพราะคอมพิวเตอร์จะรับได้ผ่านเมาส์ผ่านคีย์บอร์ดนะ คอมพิวเตอร์อะไรนะเสียงคอมพิวเตอร์ก็เริ่มจะรับได้แล้วให้นึกถึงเราถาม Siri ใช่ไหมถามเส้นทางกับ Siri ถามกลับใช่ไหมคะคอมพิวเตอร์ก็จะรับเสียงได้ไหมคะคอมพิวเตอร์ยังรับกลิ่นไม่ได้ใช่หรือเปล่าคอมพิวเตอร์รับไม่ได้แล้วก็การสัมผัสน่าจะไม่รู้เป็นอย่างไเหมือนเวลาเราจับมือกับคนอื่นอย่างนี้คนอื่นมือจะนิ่มหรือบางคนมือจะสากทดสอบแม็กกี้จับมือแม่สิจับมือกันเดี๋ยวจะถามนะว่ามือแม่เป็นอย่างไรแม็กกี้เมื่อกี้แม็กกี้จับมือแม่ใช่ไหมคะหลุดอีกแล้วอะไรนะมันจะเรียนจบไหมนี่วันนี้เมื่อกี้เมื่อกี้เมื่อกี้แม็กกี้จับมือแม่หรือเปล่าเดี๋ยวนะคะจะให้น้องขยับเก้าอี้นิดนึงเมื่อกี้ตอนที่จับมือกับแม่ แม็กกี้จับมือกับแม่ เป็นอย่างไรคะ มือแม่เป็นอย่างไร ก็รู้สึกว่านุ่ม ๆครับ</w:t>
      </w:r>
    </w:p>
    <w:p>
      <w:pPr>
        <w:pStyle w:val="BodyText"/>
      </w:pPr>
      <w:r>
        <w:t xml:space="preserve">(อาจารย์สุธิรา) นุ่ม ๆ นะโอเค เมื่อกี้ลองหันไปจับมือออฟต้าสิ มือออฟต้าเป็นอย่างไรเห็นไหมครับ</w:t>
      </w:r>
    </w:p>
    <w:p>
      <w:pPr>
        <w:pStyle w:val="BodyText"/>
      </w:pPr>
      <w:r>
        <w:t xml:space="preserve">(ล่าม) อาจจะแข็งนะครับ</w:t>
      </w:r>
    </w:p>
    <w:p>
      <w:pPr>
        <w:pStyle w:val="BodyText"/>
      </w:pPr>
      <w:r>
        <w:t xml:space="preserve">(อาจารย์สุธิรา) ว่าคนจะรู้ว่าอันไหนแข็งอันไหนนิ่มคอมพิวเตอร์จะไม่รู้นะอะไรนิ่มอันไหนแข็งมันแค่จับได้แล้วมันก็จะไม่รับรู้ในส่วนของการสัมผัสหรือรื้อรถจะไม่รู้ 3 ตัวนี้มันจะไม่รู้เลยนะคะเก่งกว่าคอมพิวเตอร์แล้วนะคะเราจะทำอย่างไรคอมพิวเตอร์เก่งเหมือนเรามันดูตอบมานะคะอันนี้ในส่วนของการรับข้อมูลไปแล้ว มาดูตัวต่อไปที่นี้การประมวลผลคอมพิวเตอร์ต้องใช้อุปกรณ์ใช่ไหม เช่น CPU Ram แต่คนน่ะสิ่งที่ประมวลผลก็คืออยู่บนหัวเรา ก็คือสมองน้อยของเราใช่ไหมนะคะนั่นก็คือหัวของเรานั่นเองประมวลผลอะไรได้เราคิดเลขเป็นถูกไหมเด็กคิดเลขได้นะคะมีความรู้ความรู้มาจากไหน เหมือนที่เด็ก ๆ เข้ามาเรียนในห้องก็ทำไม มันไม่ล็อกหรือลูกนะคะความรู้เราก็มีความจำประหยัดได้เยอะเลยคอมพิวเตอร์บางทีใช่ไหมเก็บไว้เยอะ ๆเราความจำเต็ม เคยได้ยินไหมคะว่าความจำเต็มรอคอมพิวเตอร์ ไม่สามารถมันต้องมีพื้นที่เก็บพื้นที่เก็บก็มีจำกัดในสมองคนน่ะ เก็บได้เยอะคิดดูว่าอยู่ในท้องจนกระทั่งเรา จนกระทั่งเรานึกออกนะตั้งกี่ปีคอมพิวเตอร์สมเกียรติใครเคยมีความคิดเป็นของตัวเอง คิดถึงมือถือก็ได้มือถือก็เป็นคอมพิวเตอร์แบบใหม่นั่นเองนะ ปกติเด็ก ๆ ใช้นานที่สุดกี่ปี ถามนะคะ ใครใช้มือถือเกิน 5 ปีบ้าง</w:t>
      </w:r>
    </w:p>
    <w:p>
      <w:pPr>
        <w:pStyle w:val="BodyText"/>
      </w:pPr>
      <w:r>
        <w:t xml:space="preserve">(ล่าม) น้องบอกว่าประมาณ 2-3 ปีค่ะ</w:t>
      </w:r>
    </w:p>
    <w:p>
      <w:pPr>
        <w:pStyle w:val="BodyText"/>
      </w:pPr>
      <w:r>
        <w:t xml:space="preserve">(อาจารย์สุธิรา) อาจารย์ 2-3 ปี ลองคนอื่นบ้างกุ้งนาง กุ้งนางใช้มือถือปกติกี่ปี จำได้หรือเปล่ากี่ปีเปลี่ยนเครื่องที 1</w:t>
      </w:r>
    </w:p>
    <w:p>
      <w:pPr>
        <w:pStyle w:val="BodyText"/>
      </w:pPr>
      <w:r>
        <w:t xml:space="preserve">(ล่าม) ประมาณ 3 ปีค่ะ</w:t>
      </w:r>
    </w:p>
    <w:p>
      <w:pPr>
        <w:pStyle w:val="BodyText"/>
      </w:pPr>
      <w:r>
        <w:t xml:space="preserve">(อาจารย์สุธิรา) อยากรู้มีใครใช้เกิน 3 ปีบ้างไหมอุบลปกติใช้มือถือกี่ปี ไปนานอยู่นะคือเห็นไหมคะช่วงเวลานี้นี่ไม่เกิน 10 ปีเพราะว่าไรอุปกรณ์อิเล็กทรอนิกส์นึกถึงเหมือน เหมือนรถยนต์น่ะทำไมบางคนถึงเปลี่ยนรถบ่อยอย่างนี้เป็นต้นนะคะเนื่องจากลักษณะสภาพของอุปกรณ์แล้วน่ะเจอฝนจะแดดแล้วมันก็จะเสื่อมมันจะไม่เหมือนคนสมองคนจะเสื่อมก็ต่อเมื่อเกิดอุบัติเหตุหัวฟาดจะทำให้กระทบกระเทือนทางสมองอย่างที่เขาบอกโอกาสที่จะเกิดอย่างนั้น ก็คือเราจะต้องไปแบบแรงเงาตามหลักของคนเราก็จะเซฟตัวเอง ไม่เหมือนมือถือลื่นหลุดมือไม่ออกนะมันระวังตัวเองไม่ได้พวกอุปกรณ์ต่าง ๆ น่ะ คนน่ะจะมีสัญชาตญาณต่าง ๆ เหมือนเวลาเล่นกับเพื่อน แล้วเพื่อนว่าอะไรมาใส่ความรู้สึกของคนน่ะ จะมีการหลบมาทำอะไรถ้าสมมุติกำลังยืนอยู่กำลังอะไรน่ะ ตี๋น้อย เห็นตี๋น้อยจะหลบไหมคะ เมื่อกี้ออฟต้าคือสัญญาสัญชาตญาณของคนน่ะซับซ้อนกว่าที่พยายามทำไอนั่นก็คือจะเอานี่แหละวิธีคิดของคนความรู้ความจำของคนบ่ต้องเอาองค์ประกอบของเรามาสร้างเหมือนถ้าให้หุ่นยนต์มาเป็นหมอให้นึกถึงนะคะแล้วมีกรณีนึง เช่น เป็นหมอนี่คนนี้ยังไงก็ไม่รอดเด็ก ๆ คิดว่าหมอจะทำคนไข้ตายไหม ไม่ใช่ไหมคะ แต่ถ้าเป็นหุ่นยนต์มันจะประมวลแล้วเป๊ะตามนั้น ถ้าไม่รอดก็คือตาย นึกออกไหมมันก็คือในความคิดของคนกับหุ่นยนต์มันยังมีช่องว่างนิดนึงที่เขาเรียกว่าคนมันยังมีความคิดว่าคือคนด้วยกันอาจจะอยู่ต่อไปได้ถ้าเป็นหุ่น พอมันโดนสั่งว่าถ้ามันเป็นเคสนี้รายได้สถานะผู้ใช้ว่าจะทำตามคำสั่งตามคำสั่งเป๊ะมันจะไม่มีแบบว่าตายไม่ได้ มันยังไม่มีโมเม้น นั้นคือมันไม่มีความละเอียดเท่าคนความละเอียดอ่อนทางจิตใจ รู้สึกโลภ โกรธ หลงวิธีการแสดงผลของคนนะคะ ก็คือถ้าใช้ทำโทษนะคะเด็ก ๆ ก็ใช้ผ่านภาษามือใช่ไหมคะหรือหรือเขียนให้เห็นใช่ไหมคะเหมือนสั่งการบ้านไปมาส่งแม่คือพิมพ์มาส่งง่ายใช่ไหมคะแล้วก็ผ่านการเคลื่อนไหวใช่ไหมครับพ่อแม่บอกยืนขึ้นเด็ก ๆ เหมือนเสียงของเราดังเลยขึ้นแบบนี้เป็นต้นคือผ่านการเคลื่อนไหวกำลังประมวลผลของคนจะดีกว่าคอมพิวเตอร์แบบนี้นะคะก็เลยทำเป็นตารางเปรียบเทียบให้เห็นอันนี้มนุษย์ประมวลผลโดยผ่านสมออุปกรณ์คอมพิวเตอร์ประมวลผลต่อ CPU หรือหน่วยประมวลผลส่วนของการนำเข้าข้อมูลคือผ่านประสาทสัมผัสทั้ง 5 คือตา หู จมูก ปากแล้วก็มือแบบนี้นะคะ คอมพิวเตอร์ก็คือผ่านคีย์บอร์ดกับเมาส์ส่วนของ output ก็คือของคนก็คือแสดงผลผ่านการพูดการอ่านการเขียนการเคลื่อนไหวเครื่องคอมพิวเตอร์ ก็คือผ่านหน้าจอเท่านั้นนะคะ เดี๋ยวขอเบรคซัก 10 นาทีก่อนนะคะ ใครจะไปเข้าห้องน้ำ วันนี้แม่เบรคให้โอเคนะคะพร้อมเรียนต่อไหม โอเค เดี๋ยวนะคะข้อต่อมาเราแล้วเราจะเขียนโปรแกรม นี่เขียนโปรแกรมคอมพิวเตอร์ เราต้องทำอย่างไร วิธีการเขียนโปรแกรมมันก็มี 5 ขั้นตอน ก็คือวางแผนวิเคราะห์ ออกแบบดูแลรักษานะคะ มาดูที่ขั้นตอนแรกก่อนนะคะ การวางแผน running ก่อนจะเขียนเราก็ต้องรู้ก่อน ว่าเราต้องการเขียนอะไร ต้องวางแผนก่อนว่าต้องการพัฒนาอะไร มันมีลำดับขั้นอย่างไรนะคะ พอวางแผนเสร็จก็ต้องมาวิเคราะห์ วิเคราะห์อะไร วิเคราะห์เพื่อให้รู้ว่าอะไรคือข้อมูลที่จะต้องนำเข้า เข้ามาดูข้อมูล บอกอย่างนี้ว่า input ป้อนข้อมูลอะไรเข้าไป พอขออะไรอีก เมื่อป้อนเข้าไปแล้ว สิ่งที่เราต้องการออกมา ออกไหมคะ ก็คือให้อะไรเข้าไป แล้วจะได้อะไรออกมา และสุดท้ายมากำหนดวิธีการก็คือแล้วคอมพิวเตอร์ มันจะต้องประมวลผลอย่างไรนะคะพี่ล่ามไม่ได้ยินตอนแรกเห็นไอ้นี่กับเราอยู่ เราก็เลยไปเลยนะคะ พี่ล่ามได้ยินหรือยัง ได้ยินนไหมคะ นะคะก็คือเราจะต้องรู้ก่อนว่าเราจะสั่งให้คอมพิวเตอร์ทำอะไรเสร็จแล้วพอสั่งเข้าไป แล้วเราก็ต้องรู้ก่อนว่าแล้วถ้าให้คอมพิวเตอร์ทำแล้วที่ต้องการจะออกมาคืออะไรเหมือนแม่สั่งทำการบ้าน เด็ก ๆจะต้องส่งมา ก็คือนั่นคือผลลัพธ์ใช่ไหมคะไม่ใช่ว่าทำการบ้าน บอกให้ไปทำรายงานมาส่ง แต่ที่เด็ก ๆ ทำมาส่งคือกระดาษ 1 แผ่น ถูกต้องไหม รายงานไม่ควรเป็นกระดาษ 1 แผ่น ได้ไหมคะ พอรู้วิธีเข้าข้อมูลแล้ว ข้อมูลที่จะเข้าข้อมูลที่จะออก เราก็ต้องรู้ว่าเราจะใส่ให้คอมพิวเตอร์ทำงานอย่างอย่างไร ใครเคยเห็นตู้กดเหรียญน้ำดื่ม เครื่องดื่มอัตโนมัติน่ะเห็นไหม หลักการก็คือใส่เหรียญเข้าไป เสร็จแล้วก็ไปทำอะไร ไปเลือกใช่ไหมลูก เราต้องไปเลือกว่าจะเอาน้ำอะไร ใช่ไหมคะ เราต้องหยอดจำนวนเงินเท่ากับราคาใช่ไหมคะ มันถึงจะได้น้ำออกมาน่ะ ในตู้นั้นมีโค้ก มีเป๊ปซี่ มีน้ำส้ม 60 บาท ส้ม 10 บาท เราอยากได้น้ำส้มเราเลือกน้ำส้มเสร็จ เราต้องหยอดเหรียญ ได้เงิน 12 บาทใช่ไหมคะ แล้วเราก็จะกดปุ่ม ว่าเรื่องน้ำส้ม น้ำส้มมันถึงจะหล่นลงมาให้เราจะต้องเลือกก่อน ว่าเราจะซื้ออะไร พอเลือกเสร็จเราก็ต้อง ใส่จำนวนเงินตามราคาสินค้าต้องหยอดเหรียญลงไป พอคอมพิวเตอร์ มันได้เหรียญครบตามจำนวนแล้ว มันก็จะส่งน้ำส้มออกมา ให้นะคะนั่นก็คือวิธีการประมวลผลของคอมพิวเตอร์ ทีนี้ในส่วนของออกแบบ เราก็ดีไซน์พูดถึงอัลกอริทึม ก็คือการออกแบบให้คอมพิวเตอร์รู้โดยนำคนออกแบบ อันนี้เขียนได้ 3 แบบ ก็คือบรรยายแล้วก็แบบผังงานแบบเปลี่ยนเป็นรหัสจำลองนะคะ เราก็ผังลำดับงานหรือโฟชาร์ต ที่นี่จะข้ามล่ะคะ ส่วนต่อไปไปโผล่ตรงนี้เลยเดี๋ยวจะไม่เข้าใจ มาดูสิ่งที่เราจะทำวันนี้ ก็คืออัลกอริทึมมัน จะเป็นวิธีการลำดับขั้นตอน ที่จะให้คอมพิวเตอร์น่ะ เราจะไปสั่งคอมพิวเตอร์ เราจะลำดับขั้นตอนอย่างไร ให้มันสามารถแบบที่ 1 นะคะ ที่เราจะพาเขียนในวันนี้สอน วิธีสำหรับการเขียนโปรแกรม หรือการเขียนแบบอัลกอริทึมนะคะเขาระบุไว้ว่าถ้าเราจะเขียนอัลกอริทึมให้ดี คือ 1 เราจะต้องเขียนให้มันชัดเจน ก็คือให้มันรับอะไรเข้าไปให้มันแสดงอะไรออกมาต้องระบุลงไปเจาะจงลงไปนะคะ 2 ข้อที่ 2 ลำดับการเขียนต้องเขียนให้เป็นขั้น ๆ เลยเหมือนที่แม่บอกถ้าเราจะซื้อน้ำส้มเราจะต้องรู้ราคาว่าน้ำส้มราคาเท่าไหร่เสร็จแล้วก็หยอดเหรียญใช่ไหมคะพ่อหยอดเหรียญเสร็จเอายอดครบตามจำนวนอำเภอน้ำส้มน้ำส้มถึงจะออกมามันจะต้องตามลำดับขั้นตอนไม่ใช่ตอนนี้หนูนึกออกนะเราต้องบอกให้คอมพิวเตอร์มันทำงานไปตามขั้นที่เราบอกมันไม่สามารถกระโดดข้ามไปข้ามมาสมมุติบอกว่าเดี๋ยว Optra ไปซื้อกาแฟ Amazon ให้แม่ตากพ่อไปที่ปั๊มแวะเซเว่นซื้อขนมตัวเองถ้าเป็นคนมันจะนอกเหนือคำสั่งนึกออกไหมเพราะอะไรเพราะแม่ไม่ได้ไปด้วยใช่ไหมป้าแอบเข้าเซเว่นไปแล้วตั้งค่าคอมพิวเตอร์น่ะถ้าเราสั่งปุ๊บให้นึกถึงทำไมเขามีระบบขับอัตโนมัติเพราะคอมพิวเตอร์มันจะไม่ออกนอกเส้นทางนึกออกไหมเดี๋ยวนี้พวกรถส่งของก็จะปิดระบบนี้ไว้เพราะว่ามันจะควบคุมไม่ให้คนขับรถนำรถออกไปนอกเส้นทางได้อย่างนี้เป็นต้นนะคะปรากฏในคอมคือเครื่องมันประมวลผลช้าน้องสงสัยทำไมพี่รามไม่ได้ยินสัญญาณมันน่าจะหลุดโอเคพี่ล่างได้ยินแล้วคือเครื่องน้องภาพมันหยุดไปเล่นกับคอมนะคะคอมมันประมวลผลแบบที่บอกความเร็วในการประมวลผลน่ะ และอัลกอริทึมที่ดีต้องมีจุดสิ้นสุดเสมอ เราต้องบอกำคอมพิวเตอร์ทำไปเรื่อย ๆ หมุน ๆอยู่นั่นแหละ ไม่หยุดนะคะ แล้วมันก็จะทำได้ไม่หยุด เพราะมันเป็นคอมไงมันจะไม่เหมือนคนนะ ทำเหนื่อยคนก็จะหยุดพักนะแต่คอมพิวเตอร์ไม่รู้จักเหนื่อย มันก็จะทำไปเรื่อย ๆ ตามหลักก็คือมันก็ต้องมีบอกว่าจบตอนไหน มันบอกกะระยะเวลาใช้เวลาในการทำเท่าไร อะไรอย่างนี้มา ๆ ข้อต่อมาก็คือตามหลักเวลาให้คอมพิวเตอร์ทำงานนี่เราต้องให้มันประมวลผลให้น้อยที่สุดคือไปเยอะ อย่าเยอะกับมันว่าอย่างนั้น เถอะสั่งสั้น ๆ มันก็เข้าใจแล้วนะคะ แล้วก็ต้องสามารถแก้ไขดัดแปลงได้โปรแกรมที่เราเขียนน่ะ ใช้ทำแล้วไม่รู้ ไม่รู้จะแก้อย่างไร ไม่ต้องค่ะ ทีนี้เอามาเราจะต้องทำนะคะการเขียนวิธีแบบมาตรฐานอย่าให้เด็ก ๆ เปิด Gmail เปิดนะคะเปิดอีเมลตัวเอง อีเมลมหาลัยจำได้ไหม เข้า Classroom เรามีไว้ให้เป็นห้องเรียนของเรานะคะอะไรนะไม่ได้ขึ้นกดผิด Windows อะไร OKไปไหน classroom จำได้ไหมคะ นั่งไว้ให้แล้ววันนี้ให้เด็ก ๆ เข้ากลุ่มนะคะ มันมีใบงานที่เราทำไปด้วยกันชั่วโมงนี้นะคะ อยู่ตรงนี้ค่ะใบงานสัปดาห์ที่ 2 รอบบ่ายไปแล้วเข้าไปเปิดงานได้เลยมีไฟล์ Word คะ เวลาส่งงานนะคะส่งงานกลับเข้ามาในคลาส แล้วก็รหัสตัวเองไว้ตีหัวรายงานตัวเองนะคะ ไฟล์งาน ก็อย่าลืมใส่ชื่อใส่รหัสด้วย ไหมคะเข้าไปเจอไหม ไบงานจะเป็นอย่างนี้นะคะอยู่หัวมีแบบขั้นตอนวิธีมาตรฐานอยากปลูกฝังให้เด็ก ๆ จะได้ทำไปงานนี้แล้วส่งกลับมาส่งเข้าใน classroom ของเรานะคะ ชั่วโมงเป็นอย่างไรทิ้งไว้เลยก็ได้ จะได้ดูไปด้วย จะได้ทำความเข้าใจไปด้วยนะคะ มีใครยังไม่ได้เปิด เดี๋ยวถามแม็กกี้ ก่อนไม่ไปทีละ คนตาดูอยู่ไหม เปิดเสร็จหรือยังไปยังเข้า classroom ได้ยกมือนะคะ แก้มเด็ก ๆ เข้าอยู่ใช่ไหมยังจำอีเมลใหม่ของมหาวิทยาลัยไม่ได้ ใช่ไหมพากันหมดทุกคนเลย เข้าหรือยังลูกเข้าแล้วนะ OK ครับเข้าหรือยังครับยังเปิดใช้งานหรือยังเลิกงานแล้วนะ มีงานแล้วนะคะ OK ตี๋น้อยเสร็จหรือยังครับ เลี้ยงครับเปิดแล้ว โอเคครับองุ่นกำลังเปิด เดี๋ยวย้อนกลับมานี่ มานี่เมื่อกี้ เปิดหรือยังครับผม อยู่น่าจะยังทำอะไรเปิดเสร็จหรือยังครับ ใช่ไหม เปิดให้หรือยังองุ่นกุ้งนางเปิดได้แล้วบ่ ดูกุ้งนางให้ด้วยนะ OK เปิดหรือยังคะ OKเปิดครบหมดทุกคนแล้วนะคะ องุ่นหรือ พี่ล่ามเมื่อกี้เปิดได้หรือยังกี่เปอร์เซ็นต์ เปิดหรือยังลูกแม็กกี้ OK เปิดแล้วนะคะ OK ค่ะเหลือองุ่นใช่ไหม เหลือองุ่นคนเดียวนะ องุ่นจำรหัสผ่านไม่ได้ บัตรประชาชนไม่ใช่หรือ อีเมลมหาวิทยาลัย อย่าเพิ่งทำเดี๋ยวสอนก่อน เข้าเมลไม่ได้บ่ ยังเหลือ1 สาวยังไม่ได้รอก่อนนะคะ เราบอกแล้วเดี๋ยวเมลมหาวิทยาลัยมันจะได้ใช้บ่อย ได้หรือยัง องุ่นบอกแล้วว่าอย่าลืมนะ ใช้ทุกวิชา จะใช้เลยไหมที่นี่ เปลี่ยนเมลหรือ แล้วใช้เมลที่ได้ มาลองแล้วไม่ได้หรือ ไม่ใช่มันเปลี่ยนรหัสบ่ โอเคนะคะ สำหรับเพื่อน ๆ มาดูกันสไลด์ เราต่อดีกว่าไปต่อไม่ได้เราจะมาเขียนอัลกอริทึมแบบที่ 1 แบบขั้นตอนวิธีแบบมาตรฐาน ทำระดับงานในวันนี้นะคะ แบบแรกมีตัวอย่างว่าก็นิดหนึ่ง อันนี้อยู่ในงานมีตัวอย่างวิธีเขียนนะคะ เช่น วันนี้อย่างนี้ก็คือเขียนอัลกอริทึมเพื่อคำนวณหาพื้นที่สามเหลี่ยม รูปสามเหลี่ยมนั่นเองเด็กๆตรงนี้เห็นไหมคะในในใบเปิดใช้งาน คู่ไปด้วยก็ได้ มันก็ดีกว่า Siri ใช่ไหมคะคือเราจะมองที่ตัวนี้หรือภาษาอังกฤษก็ได้ตั้งชื่ออัลกอริทึมนี้ว่า Angel area พื้นที่สามเหลี่ยมอย่างนี้ภาษาอังกฤษหรือเป็นภาษาไทยคือสามเหลี่ยมบอกแล้วว่าการประมวลผลใช่ไหมกำลังจะต้องรู้ว่าคืออะไร ของพื้นที่สามเหลี่ยมก็ต้องมีความยาวของฐานสูตรการหาพื้นที่สามเหลี่ยม ก็คือ 1 ส่วน 2 กลุ่มสูงไหมเพราะฉะนั้น เราก็ต้องออกความยาวฐานอากาศมันยาวเท่าไรนะคะแล้วบอกความสูงเห็นไหมคะสามเหลี่ยมนี้มีความสูงเท่าไรนะคะไอ้นี้แค่นี้นะคะ มีเพิ่มบอกอะตอมเป็นเลขจำนวนเต็ม หรือจำนวนจริงนะ ทำให้เป็นเลขที่มีค่าลบ เพราะในคอมพิวเตอร์น่ะ ตัวเลขของคอมพิวเตอร์ที่เป็นลบแล้วก็มีค่าที่เป็นจำนวนจริงนะคะเต็มจำนวนเต็มนั้นหมายถึงไม่มีทศนิยมนั้นเองลูก แต่ถ้าทศนิยมมันจะเรียกว่าจำนวนจริงนะคะ เสร็จแล้วสิ่งที่แสดงผลออกมาก็คือแสดงท่าพื้นที่เห็นไหมคะที่ของสามเหลี่ยมนี้พื้นที่สามเหลี่ยมนี้ที่เท่าไร ว่าจะสั่งคอมพิวเตอร์ เนี่ยตามหลักแล้วก็คือต้องบอกอีกเริ่มต้นเห็นไหมคะ มีอินภาษาไทยมีแต่พูดเก่งมากเริ่มต้นอย่างนี้นะคะ เราก็คือมีอัลกอริทึม bnk Begin เขียนเป็นภาษาอังกฤษเพราะอะไรเขียนซูโดโค้ด เป็นภาษาอังกฤษต่างกันตั้งแต่แรกแบบนี้ ก็จะเข้าใจง่ายนะคะคือเราควรจะหาคำศัพท์ด้วยอะไรอย่างนี้ด้วยนะคะ เงื่อนไขเราก็ต้องใส่นะคะไม่มีไม่มีบอกตั้งแต่ขั้นตอนออกก่อน ว่าขนาดยาว x ความยาวน่ะถ้าเป็น 0 หรือไม่คะ คือให้มันติดลบนั่นเอง ค่าตัวเลขติดลบเลยต้อง มาหางานตรวจสอบให้คอมพิวเตอร์ตรวจสอบถ้าน้อยกว่า 0 หรือไม่นะคะการกำหนดเงื่อนไขถ้ามันมีเงื่อนไขปุ๊บนี่เราจะใช้คำว่า if ถ้า 5 แล้วนะ else ถ้ามีอีกก็ใส่เข้าไปอีกเหมือนกันนะคะทุกครั้งที่โจทย์จบ ก็บอกแล้วว่าต้องบอกตกมา 2 วัน แล้วหน้าเก่าอัด 2 แผ่นนี้ออกร้อนเท่าไหร่เราก็แค่ให้ input คำว่ากินยาเข้าไปแทนอะไรอย่างนี้แทนนะคะอีกอันเปลี่ยนเป็นแบบมาตรฐานรู้จักที่จะให้ทำให้เด็ก ๆเขียนตอนวิธีเพื่อหาเลขคู่เลขคี่ให้ทำในงานเปิดใช้งานควบคู่กันไปค่ะ เดี๋ยวพาน้องทำอันแรกก่อนไหมคะ ขั้นตอนวิธีเลขคู่ เลขคี่ ลองอันที่เป็นภาษาอังกฤษ เพราะฉะนั้นใช้อะไรคะ Google แปลภาษา หาคำว่าไอ้คู่แล้วก็เลขคี่แปลเป็นภาษาอังกฤษ ไปอย่างไรอันดับแรกชื่อเข้าไปค้นเลขคู่ เลขคี่นะคะอะไรเจอแล้วพิมพ์เลยนะคะเพราะงานนี้ต้องใส่ต้องอะไรหาคำว่า เลขคู่ เลขคี่เป็นภาษาอังกฤษ เจอแล้วไปเข้าไปแทนคำว่าขั้นตอนวิธีได้เลยใส่เข้าไปเลยนะคะ มาดูในส่วนของ input เราจะหาเลขเป็นเลขคู่เลขคี่ได้ตอบอะไรคะ เราก็ต้องป้อนอะไรเข้าไป ให้เขาตัวเลขใช่ไหมคะ ถูกไหมเพราะเราจะใส่ ทีนี้อย่าให้ระบุอยากนอนตัวเลขคี่ ตัวอย่างนั้นแม่กับลูกให้ก่อน ก็ได้สมมุติเยอะเราให้ระบุว่าใส่ตัวเลขจำนวนเต็มเพราะอะไรเพราะถ้าเป็นจำนวนเต็มเด็ก ๆ ไม่ต้องใส่ทศนิยมนะ ไม่ต้องใส่จุด ใส่แค่ 1 2 3 11 12 อะไรอย่างนี้นึกออกไหม เลขที่เป็นจำนวนเต็มนะคะ จำนวนเต็มกี่หลักแค่ 2 หลัก หลักสิบหลักฐานนึกออกไหมเพราะฉะนั้นตรง input ก็บอกว่าให้รับค่าคอมพิวเตอร์เป็นตัวรับค่านะให้รับค่าเลขจำนวนเต็มเขียนอย่างนี้นะคะ สิ่งที่เป็น output ก็คือสิ่งที่เราจะหาที่ต้องการให้มาแสดงออกมาก็คืออะไรคือเลขอะไรคำสั่ง คือให้หาเลขคู่เลขคี่ใช่ไหมคะ จะออกมาจะต้องเป็นเลขอะไรคะ ได้ทั้ง 2 เลขนะ คือเลขคู่ต้องมีคำว่าหรือเลขคี่ เพราะตอนที่เราใส่ข้อมูลเข้าไปหรือให้คนอื่นใส่ เราจะไม่รู้เลยว่าเขาป้อนเลขอะไรเข้า ไปออกไหมคอมพิวเตอร์ มันจะเป็นตัวประมวลผลออกมาว่าเลขที่ถ่ายออกมานั้น ออกมาแล้วจะเป็นเลขคู่หรือจะเป็นเลขคี่ ฉะนั้นเอาผู้ที่ได้ออกมาก็คือมีความที่จะเป็นเลขคู่ก็ได้ เลขที่ก็ได้เพราะฉะนั้น เวลาเขียน Output ก็ต้องบอกว่าเลขคู่หรือเลขคี่ คือคอมพิวเตอร์มันก็จะแสดงทั้ง 2 คนน่ะแล้วแต่ว่าเลขที่ป้อนเข้าไปเป็นตัวไหนออกมาเพราะฉะนั้น ต้องเอา ฯ output ใส่คำว่าเลขคู่หรือเลขคี่ลงไปนะคะตรงส่วนอื่นที่พอเริ่ม begin ในนี้วงเล็บปีกกาใหญ่เห็นไหมคะเขาบอกว่าใส่คำอธิบายอัลกอริทึมหรือ comment ลงไปก็ได้อาจจะบอกว่า begin ไม่ทำอะไรจะบอกไว้ว่าเริ่มรับค่าเป็นคำสั่งเพื่อให้คอมพิวเตอร์รับค่านะคะไอ้พวก if มันเป็นเงื่อนไขเป็นส่วนของการโปรเซสแล้วเราต้องมาดูว่าตัวในตัวงานเราน่ะ มันต้องทำอีกไหมมีเงื่อนไขไหมเห็นไหมคะ นะคะเป็น else ไหมอย่างนี้เป็นต้นนะคะ แต่ที่มีแน่ ๆ คือส่วนของคำสั่งสำหรับรับข้อมูลใช่ไหมคะ Begin เริ่มทำอะไรคำสั่งในการรับข้อมูลในคอมพิวเตอร์นะคะ ภาษาอังกฤษก็จะมี get แล้ว ก็มี 2 อันนี้ใช้ get up Please ใช้ตัวไหนก็ได้อะไรเก็บ Number เห็นไหมแล้วก็ตามด้วยชื่อตัวแปรต้องบอกว่าสั่งให้มารับอะไร Number นะคะ คือรับจำนวนตัวเลขอย่างนี้นะคะ เดี๋ยวพิมพ์ให้ดูนะคะ ก็คือเราจะต้องบอกเริ่มต้นก็คือใช่ไหม เพราะถ้าไม่ป้อนตัวเลขเข้าไปให้น่ะ มันก็จะคำนวณไม่ได้ไงว่าเลขนี้เป็นเลขคู่หรือเลขคี่ เลขอะไร get number ค่ะ ใช้คำว่า Number เพราะตัวเลขภาษาอังกฤษ ก็คือ Number นะคะ พอเราเข้าไปแล้วเสร็จแล้วจะเป็นขั้นตอนที่เรียกว่าจะใช้คอมเม้น มาอยู่ตรงนี้ Comment เราบอกว่าเริ่ม เริ่มให้ให้เขียนบอกเป็นภาษาไทยจะได้รู้ว่ามันทำอะไร คือตรงส่วนที่คอมเม้นเราสามารถพิมพ์เป็นภาษาไทยได้ เพื่อเราจะได้รู้ว่าตรงนี้ ก็คือเราบอกให้คอมพิวเตอร์มาทำอะไร รับจำนวน รับค่า… รับค่าตัวเลขตัวเลข เห็นไหมคะก็เลยสั่ง get Number เสร็จแล้วทำอะไร ให้เป็นขั้นตอนต่อมา คือพอรับค่าตัวเลขมา เราก็ให้คอมพิวเตอร์ประมวลผลว่าตัวเลขที่มานั้นเป็นเลขคู่หรือเลขคี่ วิธีการหาเลขคู่หรือเลขคี่นั่นก็คืออะไรเอ่ย ใช้ if ก็ได้นะคะ เพราะมันเป็นเงื่อนไข เพราะมันมี 2 ทางเลือกใช่ไหมว่าเป็นเลขคู่หรือเป็นเลขคี่ condition การตัดสินใจเมื่อตัวนี้เป็นอย่างไร ถ้า Number ค่ะ ถ้านำเลยใช่ไหมเพราะสิ่งที่เราเข้าใส่เข้ามาก็คือ Number ใช่ไหม ถ้า Number ตัวเลขหารด้วยหารด้วยเท่าไรถึงจะรู้เป็นเลขคู่หรือเลขคี่ นะคะ ในคอมพิวเตอร์เครื่องหมายของคอมพิวเตอร์ก็คือ slash นะลูกคอมพิวเตอร์จะไม่ใช้เครื่องหมายหารแบบมีขีดกลางแล้วก็มีจุดบน 2 จุดนะคอมพิวเตอร์จะใช้เครื่องหมายหารของคอมพิวเตอร์คือ slash หาร 2 แล้วนะคะ นี้แล้วนี่หาร 2 แล้วลงตัวนะคะ ตรงนี้ก็จะต้องให้มันแสดงผลคำสั่งแสดงผลในคอมพิวเตอร์มีคำสั่งพรินต์หรือ Display คือถ้าใช้พรินต์หมายถึงให้แสดงทางเครื่องพรินต์เตอร์ แต่ถ้าใช้ดีจะแสดงทางหน้าจอซึ่งตอนนี้เราไม่มีในห้องเราไม่มีเครื่องพรินต์เตอร์ ให้นึกถึงเราก็ให้แสดงทางหน้าจอก็คือ Display อะไรได้ภาษาอังกฤษแล้วใช่ไหม เดี๋ยวแม่จะถามแม็กกี้ ครูภาษาอังกฤษ ว่าอย่างไรลูกสะกดมาสิ แม็กกี้รู้หรือยังเจอหรือยังภาษาอังกฤษว่าอย่างไรครับกดให้ดูซิว่ามีตัวอะไรบ้าง คำว่าเลขคู่มือซ้ายมือสะกดให้ดูสิ เปิดดูได้นะคะมีตัวอะไรบ้างสะกด ให้พี่ล่ามดูด้วยเพราะพี่ล่ามจะบอกแม่ แม่จะได้พิมพ์ลงไปให้นึกถึงนะเด็ก ๆ ลองเปิดเครื่องคิดเลขในมือถือ ก็ได้นะคะ</w:t>
      </w:r>
    </w:p>
    <w:p>
      <w:pPr>
        <w:pStyle w:val="BodyText"/>
      </w:pPr>
      <w:r>
        <w:t xml:space="preserve">(ล่าม) เปิดไม่ได้เลยครับเพราะว่าอินเตอร์เน็ตมีปัญหาครับ</w:t>
      </w:r>
    </w:p>
    <w:p>
      <w:pPr>
        <w:pStyle w:val="BodyText"/>
      </w:pPr>
      <w:r>
        <w:t xml:space="preserve">(อาจารย์สุธิรา) งั้นเดี๋ยวถามคนอื่นก็ได้ ล่าามกระตุก ถามแบงค์ดีกว่า แบงค์ แบงค์คำว่า เลขคู่ในภาษาอังกฤษสะกดสิ สะกดคำว่าเลขคู่ในภาษาอังกฤษให้ฟังสิ มีคำว่าอะไรบ้าง หาเจอหรือยังให้ search คำว่าเลขคู่เลขคี่ ไหนลองสะกดสิแบงค์ ลองสะกดสิ No No Noโต๊ะหลังไอ้แบงค์น่ะ พลอยไปโต๊ะแบงค์ บอกให้แบงค์สะกดให้พี่เขาฟัง e v e n Event นะคะ e v e n ก็คือเมื่อคืนอะไร ก็แล้วแต่ที่หารด้วย 2 นะคะ ตัวนี่ condition ออกนะ Number ที่มันหารด้วย 2 นะคะ แล้วตัวนี่มันจะให้มันแสดงคำว่าเป็นภาษาไทยนะคะ ใครแสดงต้องใส่เครื่องหมายคำพูดด้วย ถ้าแสดงเป็นข้อความนะคะ การแสดงผลในคอมพิวเตอร์ ถ้าแสดงเป็นข้อความ เราต้องมีเครื่องหมายคำพูดนะคะ วันนี้อยากให้แสดงเป็นภาษาไทยแล้วกัน Event ก็คือเลขคู่ ใส่เป็นอย่างนี้ก็ได้นะคะ even เท่ากันมีทั้งภาษาไทยภาษาอังกฤษ เด็ก ๆ จะได้จำได้ทั้งภาษาไทยภาษาอังกฤษ ก็คือให้มันแสดงคำว่า Event วรรค Lego อย่างนี้นะคะ บอกให้รู้ว่าไอ้เลขที่ป้อนเข้ามาเมื่อกี้นี้มันคือเลขคู่นะ else คือถ้ามันหารด้วย 2 แล้วไม่ลงตัวนะคะเราจะให้มันแสดงคำว่าเลขคี่แทน เพราะฉะนั้นมันก็จะเป็นอะไรคะ ไอ้ตรงนี้มันเป็นเงื่อนไขว่าตัวเลขนี้มาหารด้วย 2 นะคะ แล้วจริงมันจะมีต่ออยู่นะ หารด้วย 2 ให้มีเศษไม่มีเศษนะคะ เลขนี้ก็จะเป็นเลขคู่แต่ถ้า else นี่หมายความว่าถ้าหารด้วย 2 แล้วมันมีเศษเราก็จะต้องบอกว่าเลขนี้นะคะภาษาอังกฤษเดี๋ยวถามคนต่อไป ออฟต้าน่าจะได้แล้ว ออฟต้าสะกดเลขที่ภาษาอังกฤษ หาเจอแล้วใช่ไหม เลขคี่ในภาษาอังกฤษสิ กดมาสิให้พี่เขาเห็นด้วยมีตัวอะไรบ้าง</w:t>
      </w:r>
    </w:p>
    <w:p>
      <w:pPr>
        <w:pStyle w:val="BodyText"/>
      </w:pPr>
      <w:r>
        <w:t xml:space="preserve">(ล่าม) b i s p a l a y แล้วก็ Number ครับ</w:t>
      </w:r>
    </w:p>
    <w:p>
      <w:pPr>
        <w:pStyle w:val="BodyText"/>
      </w:pPr>
      <w:r>
        <w:t xml:space="preserve">(อาจารย์สุธิรา) คือเลขคี่เดี๋ยวนะ มีตัวอะไรบ้างนะเอาใหม่เอาใหม่ Bis p a l a y</w:t>
      </w:r>
    </w:p>
    <w:p>
      <w:pPr>
        <w:pStyle w:val="BodyText"/>
      </w:pPr>
      <w:r>
        <w:t xml:space="preserve">(อาจารย์สุธิรา) ไม่ใช่แล้วคำว่าเลขในภาษาอังกฤษไม่ใช่ดิสนารี ภาษาอังกฤษว่าอย่างไรไหน search อย่างไรนะไม่ใช่หรือ เลขคู่เลขคี่นี่ไปหาอะไรมานะ เป็นด้วยนะคำว่าเลขคู่เลขคี่ก็คือ กับ Event นะคะ นี่นะคะขั้นตอนชื่อขั้นตอนนี้ต้องหาเลขคู่เลขคี่ได้ เราต้องป้อนจำนวนตัวเลขให้คอมพิวเตอร์นะคะ ที่บอกว่าให้ใส่จำนวนเต็ม ถ้าเวลามาคำนวณในการหาร ก็จะทำให้รู้ผลว่าเป็นหรือไม่เป็นเศษ ใส่ทศนิยมมันจะเป็นเศษเยอะนะคะ พอเราบอกว่า input คืออะไร output คือให้มาแสดงข้อความ บอกให้มันเขาบอกว่ามีข้อความบอกแล้วว่าเด็ก ๆ ต้องใส่เครื่องหมายคำพูดทุกครั้ง แสดงผลก็คือใช้คำสั่ง Display แสดงทางหน้าจอนะคะ ประมวลผลตัวเลขที่รับเข้ามานะคะ ว่าจำนวนนั้นน่ะหารด้วย 2 ใส่รายละเอียดเข้าไป เพื่อให้ตัวเองรู้ว่ากำลังสั่งคอมพิวเตอร์ ให้มันทำอะไรอย่างนี้เป็นต้นนะคะ ถ้าสมมุติของเราไม่มี case ไม่มี for เราก็สามารถลบพวกคอนดิชั่นพวกนี้ออกได้นะคะ ถ้าไม่ลบนะคะ เด็ก ๆ ก็บันทึกน่ะ อีกชื่อหนึ่งก็ได้ เพราะเวลาเซฟส่งตัวต้นฉบับ มันก็โหลดใหม่ได้นะ ถ้าเราไม่มีเงื่อนไขอื่นเราก็ลบออก เพราะเสร็จแล้ว สังเกตตำแหน่งเริ่มต้น ของพี่ begin เป็นก็ต้องตรงกันนะคะ ขยับเข้าไปหน่อยนะคะ มีเริ่มต้นส่วนรูปแบบของตอนนี้ มันก็ต้องอยู่ตรงกันนี่ ก็คือเศษวิธีการเขียนแบบมาตรฐาน ก็คือ 1 เราจะต้องระบุ ว่าสิ่งที่เราจะทำนี่คืออะไรเข้าไป แสดงผลอะไรออกมาเห็นไหมคะ แล้วก็มาประมวลผลหรือใช้คำสั่ง เริ่มตั้งแต่รับค่าการประมวลผลโดยเงื่อนไขถ้า Number หารด้วย 2 แล้วส่งตัวนี้ก็คือแสดงผลเป็นเลขคู่ ไม่ลงตัวคือแสดงผล เป็นเลขคี่แล้วก็ n f อย่างนี้เป็นต้นนะคะนี่คือการเขียนอัลกอริทึมแบบวิธีมาตรฐานอาจจะเขียนเป็นภาษาไทยทั้งหมด ก็ได้อย่างนี้นะคะ แต่ต้องพยายามให้เขียนเป็นภาษาอังกฤษเด็ก ๆ จะได้จำได้ว่าพูดถึงการรับค่าในคอมพิวเตอร์นี่ มันก็น่าจะไปเก็ตอย่างนี้นะคะ ทีนี้มาดูจากตัวนี้แล้ว เราจะต้องเขียนให้มันเป็นชุดคำสั่งเทียม วิธีการเขียนเป็นอย่างไร ดูสไลด์ต่อไปเลยนะคะ พอเราเขียนแบบวิธีมาตรฐานเสร็จ มันก็จะเข้ามาสู่ขั้นตอนการเขียนรหัสเทียม หรือซูโดโค้ดนะคะ Pseudo Code มันคืออะไรคือคำสั่งคำสั่งเลยทีนี้ เขียนให้เห็นว่าเป็นคำสั่งเลยนะคะเป็นคำสั่งที่ใกล้เคียงกับภาษาอังกฤษ มันจะมีโครงสร้างเหมือนที่บอกน่ะ บอกว่ามีเริ่มต้นมีจบมีอะไรอย่างนี้ เห็นไหมคะ เขาบอกว่าเริ่มต้นให้ใช้คำว่า begin นี่พอจบ จบและเย็นนะคะ เวลาอ่านหรือเขียนข้อมูลใช้คำว่า Live ปริ้นนะคะ จะระบุไว้เลยว่าเป็นนิดเป็นพรินต์นะคะเราจะต้องใช้นะคะเป็นการทดสอบเงื่อนไขก็ใช้ If else พวกนี้ถ้าเป็นคำซ้ำจะใช้ while เลนส์ while เป็นต้นนะคะรูปแบบของการเขียนซูโดโค้ดสั่งเทียมนะคะถ้ารับข้อมูลแสดงผลเห็นไหมคะเมื่อคืนแสดงก็คือพรินต์เห็นไหมนี่คือคำสั่งมานะคะ มานี่มาจากหรือตัวแปรเราจะบอกให้คอมพิวเตอร์อะไรนี่ต้องมีตัวแปรใช้ในการสั่งงานมันเหมือนตัวแปร Number เวลาตั้งชื่อตัวแปรมันจะสื่อถึงความหมายของคำนั้นด้วยนะคะมีการเปรียบเทียบเราจะใช้เงื่อนไขที่เรียกว่า If then Else นะคะถ้าเป็นแบบทางเลือกเราจะใช้ขายที่เรียกว่าเฟซนะคะแล้วก็ตามด้วยตัวแปรที่เรากำหนดแล้วก็ตามด้วยเงื่อนไขว่าอะไรอย่างนี้นะคะจบด้วย nks เสมอนะคะที่นี้ให้ทำงานแบบวนรอบซ้ำ ๆ ในคอมพิวเตอร์มาใช้คำว่า while แล้วก็ ripplescomputer reservation ไปดูแล้วก็ n</w:t>
      </w:r>
    </w:p>
    <w:p>
      <w:pPr>
        <w:pStyle w:val="BodyText"/>
      </w:pPr>
      <w:r>
        <w:t xml:space="preserve">(y ) นะคะแล้วก็มีอีกนิด Sunsilk ส่วนใหญ่จะใช้ 2 ตัวนี้คอมมิวเตชั่นนี่จะไม่ค่อยใช้เท่าไหร่นะคะใช้อยู่แค่ 2 ตัวบนถ้าในตัวอย่างเมื่อกี้ตัวอย่างแรกที่เราบอกวิธีการเขียนอัลกอริทึมแบบเป็นขั้นตอนแบบเป็นวิธีมาตรฐานที่นี้เรามาเขียนคำสั่งเทียมหรือซูโดโค้ดการคำนวณหาพื้นที่นะคะเด็ก ๆ ดูเปรียบเทียบได้นะคะนี่คือแบบที่เป็นชุดคำสั่งเทียมในการหาพื้นที่สามเหลี่ยมนะคะให้ดูก่อนแล้วก็แบบมาตรฐานในการเขียนเห็นไหมคะมาตรฐานจะยาวหน่อยแต่มันจะมีรายละเอียดไงมันจะทำให้เราเข้าใจก็คือเราควรเขียนแบบมาตรฐานก่อนเพื่อให้เรารู้ว่าไอ้สิ่งที่เราจะเอามาทำนี่เห็นไหมแม่แบบมาตรฐานน่ะสามารถเขียนเป็นภาษาไทยได้อย่างที่บอกนะคะเขียนเป็นภาษาอังกฤษน่ะคือถ้าพูดถึงนะตัวที่ในใบงานนี้ในตัวอย่างราคาเด็ก ๆ ไปปรับได้แก้ไขใหม่ได้เขียนแบบตัวเองได้อธิบายเอง ทีนี้พอมาเขียนเป็นนะคะ ก็เริ่มเลยอะไรรับค่าเบรคกับใครก็คือฐาน High ก็คือสูงนะคะคอมพิวเตอร์ก็คือให้มันคำนวณน่ะค่ะ area เท่ากับเศษ 1 ส่วน 2 คูณฐาน คูณสูงไม่ต้องให้พรินต์ออกมาเป็นอะไรเป็นอะไรเสร็จแล้วจบเห็นไหมคะ ฉะนั้นพอเป็นโค้ชของหาเลขคู่เลขคี่ จะเขียนง่ายกว่าให้ลองเขียนเอง ส่งเป็นการบ้านนะคะจำไม่ได้ไม่เข้าใจย้อนกลับไปดูเห็นไหม เพราะมันจะมีตัวอย่างนะมันจะมีตัวอย่างแบบวิธีมาตรฐาน แล้วก็วิธีเขียนรหัสเทียมเด็ก ๆ ก็ลองย้อนกลับไปดู เปรียบเทียบกันรูปแบบเดียวกันแล้วนะคะ แล้วก็ลองเขียนออกมาดูเข้าไปในตัวนี้นะคะ ส่งเข้าไปในใบงานสำหรับสัปดาห์นี้ เราจะพอแค่ pseudo Codeเพราะว่าเขียนผังงานน่ะ มันต้องวาดรูปมันจะช้ากว่านี้ เราจะเอาไว้ต่อในสัปดาห์หน้านะคะ มีใครสงสัยการบ้านถามสมุดเข้าอีเมลได้หรือยัง OK ก็คือแก้ Password ใช่ไหมเข้าไปขอใหม่โอเคนะคะ พ่อไปทำใบงานนะคะมอบหมายแล้วก็ส่งเข้าไป iPhone มันไม่ต้องมาอธิบายแล้วนายแบบมาตรฐานเราอธิบายไปแล้วนึกออกนะ Psuedo Code ก็คือบอกเลยขั้นตอน Begin อะไรเป็นอะไรคอมพิวเตอร์ออกมาแล้วก็แสดงอะไรออกมา จบจะบอกแค่ pseudo Code ก็จะสั้นกว่านะคะลองดูเกี่ยวกันอยู่แล้วก็หาเหมือนกันเหมือนกันเลย Output เหมือนกันนะคะ แก้แค่ตรงนี้ส่วนข้างในนี้แล้วก็ส่วนนี้ไม่ต้องใช้ if ไง ให้ใช้เป็นอะไรหรือจะใช้ If ใส่เข้าไปแต่ไม่ต้องใส่คำอธิบายนะคะ เพราะฉะนั้น ซ่อมเสร็จแล้วส่งเข้าไปในระบบได้เลยนะคะ สำหรับสัปดาห์นี้ไม่มีใครถามเราจะขอจบนักเรียนในวันนี้เพียงแค่นี้นะคะ เด็กจะได้มีเวลานั่งทำถามเพื่อนก็ได้พูดดีกันก็ได้นะคะ ทำเรื่องเดียวกันคือวิธีมาตรฐานเลขคู่เลขคี่วิธีมาตรฐาน แล้วเอามาทำเป็น pseudo Code นะคะ จะใส่อะไรเข้าไปโอเคนะคะ ถ้าอย่างนั้นสัปดาห์นี้สวัสดีค่ะ เด็ก ๆ สวัสดีค่ะ ขอบคุณพี่ไกด์ด้วยนะคะ เด็ก ๆ ออฟต้าอยู่หน้าจอพอดี ขอบคุณพี่เขาด้วยออฟต้า ขอบคุณก่อนครับ โอเคครับ สวัสดีครับ สวัสดีค่ะ ลองทำดูนะคะ เปิดสไลด์ดูก็ได้นะคะ เพราะใน classroom เราก็มีสไลด์อยู่ที่ PowerPoint สัปดาห์ที่ 2 นะ เปิดดูจากใน classroom ได้เลยนะคะ เปิดดูควบคู่กับการทำใบงานได้ โอเคค่ะ คุณพี่ไกด์ค่ะ ออฟต้าถามอยู่ โอเคใครอยากถามถามเลยนะคะ ยก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ลักการเขียนโปรแกรม วันที่ 22 มิ.ย. 2565</dc:title>
  <dc:creator/>
  <cp:keywords/>
  <dcterms:created xsi:type="dcterms:W3CDTF">2022-07-01T06:47:38Z</dcterms:created>
  <dcterms:modified xsi:type="dcterms:W3CDTF">2022-07-01T06: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กรกฎาคม 2565 เวลา 09.00 น.</vt:lpwstr>
  </property>
  <property fmtid="{D5CDD505-2E9C-101B-9397-08002B2CF9AE}" pid="3" name="subtitle">
    <vt:lpwstr/>
  </property>
</Properties>
</file>